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Seeking</w:t>
      </w:r>
      <w:r>
        <w:t xml:space="preserve"> </w:t>
      </w:r>
      <w:r>
        <w:t xml:space="preserve">Opportunities</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518381dfafff50238340ba17dbe6f65d5fed845"/>
    <w:p>
      <w:pPr>
        <w:pStyle w:val="Heading1"/>
      </w:pPr>
      <w:r>
        <w:t xml:space="preserve">Statement of Purpose: Cultivating Artistic Growth as an Actor in Brazil São Paulo</w:t>
      </w:r>
    </w:p>
    <w:p>
      <w:pPr>
        <w:pStyle w:val="FirstParagraph"/>
      </w:pPr>
      <w:r>
        <w:t xml:space="preserve">As I prepare this Statement of Purpose, I am filled with profound reverence for the transformative power of storytelling and the vibrant artistic ecosystem that defines Brazil São Paulo. This document embodies not merely an application, but a passionate declaration of my commitment to immerse myself within one of Latin America's most dynamic cultural capitals as an Actor seeking meaningful artistic contribution. My journey has been meticulously shaped by years of rigorous training, diverse performances across international stages, and an unwavering conviction that Brazil São Paulo represents the essential crucible for my next artistic evolution.</w:t>
      </w:r>
    </w:p>
    <w:p>
      <w:pPr>
        <w:pStyle w:val="BodyText"/>
      </w:pPr>
      <w:r>
        <w:t xml:space="preserve">My foundational training began at the prestigious Royal Academy of Dramatic Art in London, where I honed my craft through classical text work, physical theatre methodologies, and intensive character development under mentors who emphasized emotional authenticity above all. This was followed by a transformative year with the Berliner Ensemble in Germany, where I learned to navigate complex political narratives through performance. Yet, it was during my participation in the 2023 São Paulo International Film Festival as an acting workshop facilitator that I first experienced Brazil's unique alchemy of passion and technique. Witnessing local productions where samba rhythms bled into dramatic monologues, and where indigenous storytelling traditions were woven into contemporary narratives, ignited a deep desire to become part of this living tradition. In that moment, I realized my Statement of Purpose must center on becoming a contributing artist within Brazil São Paulo's extraordinary creative landscape.</w:t>
      </w:r>
    </w:p>
    <w:p>
      <w:pPr>
        <w:pStyle w:val="BodyText"/>
      </w:pPr>
      <w:r>
        <w:t xml:space="preserve">Why Brazil São Paulo? The answer lies in the city’s unparalleled density of artistic opportunity and its role as Latin America's undisputed entertainment powerhouse. With over 300 film productions annually, world-class theater districts like Bela Vista, and the legendary TV Globo studios just minutes from my intended residence in Vila Madalena, São Paulo offers an environment where an Actor can thrive across multiple mediums – from independent cinema to massive television serials and immersive stage productions. I have studied the work of icons like Fernanda Montenegro and Wagner Moura not merely as admirers, but as students analyzing how they masterfully navigate Brazil’s socio-cultural complexities through their performances. This city doesn’t just host actors; it demands that they engage with the very soul of Brazilian society – a challenge I embrace wholeheartedly.</w:t>
      </w:r>
    </w:p>
    <w:p>
      <w:pPr>
        <w:pStyle w:val="BodyText"/>
      </w:pPr>
      <w:r>
        <w:t xml:space="preserve">My professional trajectory reflects this understanding. I recently completed lead roles in two critically acclaimed productions: "Cicatriz" (a Brazilian co-production exploring post-dictatorship trauma) and "Fio de Cobre" (a Netflix series shot entirely in Rio, where I collaborated with local dialect coaches to authentically portray a working-class favela resident). These experiences taught me that true acting in Brazil São Paulo requires more than technical skill – it demands cultural humility. I’ve spent months learning Portuguese with native speakers in the Parque do Povo neighborhood, studying Brazilian history through films like "City of God," and understanding how regional accents influence character psychology. This isn’t just preparation; it’s an act of respect for the artistic heritage I seek to join.</w:t>
      </w:r>
    </w:p>
    <w:p>
      <w:pPr>
        <w:pStyle w:val="BodyText"/>
      </w:pPr>
      <w:r>
        <w:t xml:space="preserve">My specific goals for Brazil São Paulo are both ambitious and deeply rooted in local context. First, I aim to collaborate with renowned directors like Hector Babenco’s protégé, Fernanda Torres, on a new project exploring urban youth identity in São Paulo's periphery – a theme I’ve researched extensively through community workshops in the city’s favelas. Second, I seek to enroll at the prestigious Fundação Armando Alvares Penteado (FAAP) for their advanced acting program specializing in Brazilian theater traditions, recognizing that true integration requires formal academic grounding alongside practical experience. Third, I intend to establish a small performance collective focused on translating contemporary global plays into Portuguese with authentic São Paulo cultural texture – bridging international storytelling with local sensibilities.</w:t>
      </w:r>
    </w:p>
    <w:p>
      <w:pPr>
        <w:pStyle w:val="BodyText"/>
      </w:pPr>
      <w:r>
        <w:t xml:space="preserve">What unique perspective can this Actor bring to Brazil São Paulo? My background offers a rare cross-cultural lens: having performed in three languages, I understand the challenges of linguistic nuance in Brazilian context. During my work on "Cicatriz," I collaborated with a team of Brazilian linguists to ensure dialogue captured the subtle socioeconomic distinctions between different São Paulo neighborhoods – from Jardins' affluence to Brás' industrial history. My European training also equips me to offer fresh techniques while respecting Brazil’s indigenous approaches, such as the "Teatro do Oprimido" principles developed by Augusto Boal. I am not merely seeking employment; I aim to become a cultural bridge, helping Brazilian productions access global audiences while ensuring foreign projects authentically reflect São Paulo's complexity.</w:t>
      </w:r>
    </w:p>
    <w:p>
      <w:pPr>
        <w:pStyle w:val="BodyText"/>
      </w:pPr>
      <w:r>
        <w:t xml:space="preserve">I recognize that success in Brazil São Paulo demands more than artistic talent – it requires resilience, adaptability, and deep community connection. My Statement of Purpose must therefore acknowledge the realities I anticipate: navigating visa processes (currently securing a cultural artist visa), building trust within established theater collectives, and continuously learning from mentors like playwrights from Teatro Oficina. I have already begun this journey by attending workshops at Espaço Cultural Vila Mariana and volunteering with the Instituto de Artes Cênicas, demonstrating my commitment to active participation rather than passive observation.</w:t>
      </w:r>
    </w:p>
    <w:p>
      <w:pPr>
        <w:pStyle w:val="BodyText"/>
      </w:pPr>
      <w:r>
        <w:t xml:space="preserve">Ultimately, my vision transcends personal ambition. As an Actor in Brazil São Paulo, I aspire to contribute to what Brazilian cultural theorist Gilberto Freyre called "a civilization of dialogue" through performance. I envision myself on stage at the Teatro Municipal de São Paulo next season – not as a foreigner performing Brazilian stories, but as a fellow artist who has earned the right to share them. This Statement of Purpose is my promise: to honor Brazil’s artistic legacy while courageously adding my own voice to its ever-evolving narrative. In the heart of this magnificent city where samba beats like a second heartbeat, I am ready to become not just another Actor, but a dedicated participant in São Paulo's living theatre.</w:t>
      </w:r>
    </w:p>
    <w:p>
      <w:pPr>
        <w:pStyle w:val="BodyText"/>
      </w:pPr>
      <w:r>
        <w:t xml:space="preserve">I stand prepared to bring my technical discipline, cultural curiosity, and unshakeable dedication to every rehearsal room and set in Brazil São Paulo. This is not merely the next chapter of my career; it is the fulfillment of a lifelong commitment to acting as a force for human connection. The stage awaits – and I am ready to step into it with humility, passion, and absolute conviction that Brazil São Paulo is where my artistic purpose truly resid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Seeking Opportunities in Brazil São Paulo</dc:title>
  <dc:creator/>
  <dc:language>en</dc:language>
  <cp:keywords/>
  <dcterms:created xsi:type="dcterms:W3CDTF">2025-12-09T19:46:50Z</dcterms:created>
  <dcterms:modified xsi:type="dcterms:W3CDTF">2025-12-09T19:46:50Z</dcterms:modified>
</cp:coreProperties>
</file>

<file path=docProps/custom.xml><?xml version="1.0" encoding="utf-8"?>
<Properties xmlns="http://schemas.openxmlformats.org/officeDocument/2006/custom-properties" xmlns:vt="http://schemas.openxmlformats.org/officeDocument/2006/docPropsVTypes"/>
</file>